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C3C400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CHIARAZIONE DI CONSENSO AL TRATTAMENTO DEI DATI PERSONALI AI SENSI DELL'ART. 13 DEL REGOLAMENTO UE N. 679/2016 DEL 27 APRILE 2016 </w:t>
      </w:r>
    </w:p>
    <w:p w14:paraId="024305C0" w14:textId="77777777" w:rsidR="00EF63CF" w:rsidRDefault="00EF63CF" w:rsidP="008A4253">
      <w:pPr>
        <w:pStyle w:val="Default"/>
        <w:jc w:val="both"/>
        <w:rPr>
          <w:b/>
          <w:bCs/>
          <w:sz w:val="22"/>
          <w:szCs w:val="22"/>
        </w:rPr>
      </w:pPr>
    </w:p>
    <w:p w14:paraId="604050BE" w14:textId="77777777" w:rsidR="009E578C" w:rsidRPr="008A4253" w:rsidRDefault="009E578C" w:rsidP="008A4253">
      <w:pPr>
        <w:pStyle w:val="Default"/>
        <w:jc w:val="both"/>
        <w:rPr>
          <w:sz w:val="22"/>
          <w:szCs w:val="22"/>
        </w:rPr>
      </w:pPr>
      <w:r w:rsidRPr="008A4253">
        <w:rPr>
          <w:b/>
          <w:bCs/>
          <w:sz w:val="22"/>
          <w:szCs w:val="22"/>
        </w:rPr>
        <w:t xml:space="preserve">Breve descrizione del progetto di ricerca </w:t>
      </w:r>
    </w:p>
    <w:p w14:paraId="1E66797F" w14:textId="56CE99C8" w:rsidR="009E578C" w:rsidRPr="008A4253" w:rsidRDefault="008A4253" w:rsidP="008A4253">
      <w:pPr>
        <w:pStyle w:val="Default"/>
        <w:jc w:val="both"/>
        <w:rPr>
          <w:bCs/>
          <w:color w:val="FF0000"/>
          <w:sz w:val="22"/>
          <w:szCs w:val="22"/>
        </w:rPr>
      </w:pPr>
      <w:r w:rsidRPr="008A4253">
        <w:rPr>
          <w:sz w:val="22"/>
          <w:szCs w:val="22"/>
        </w:rPr>
        <w:t>L'attività di ricerca si basa sull'individuazione di possibili problematiche riguardanti i canali comunicativi del Politecnico, evidenziandone le criticità che ostacolano la ricezione di informazioni utili alla vita universitaria da parte degli studenti e futuri iscritti. L'obiettivo è dunque proporre soluzioni per migliorare tali canali al fine di ridurre la distanza politecnico-studente mettendo quest'ultimo in grado di conoscere a 360 gradi tutti gli aspetti più significativi dell'ateneo.</w:t>
      </w:r>
    </w:p>
    <w:p w14:paraId="5C4FB9E7" w14:textId="77777777" w:rsidR="00B60C8C" w:rsidRPr="008A4253" w:rsidRDefault="00B60C8C" w:rsidP="008A4253">
      <w:pPr>
        <w:pStyle w:val="Default"/>
        <w:jc w:val="both"/>
        <w:rPr>
          <w:sz w:val="22"/>
          <w:szCs w:val="22"/>
        </w:rPr>
      </w:pPr>
    </w:p>
    <w:p w14:paraId="4603183A" w14:textId="77777777" w:rsidR="003A7EF7" w:rsidRPr="008A4253" w:rsidRDefault="009E578C" w:rsidP="008A4253">
      <w:pPr>
        <w:pStyle w:val="Default"/>
        <w:jc w:val="both"/>
        <w:rPr>
          <w:b/>
          <w:bCs/>
          <w:sz w:val="22"/>
          <w:szCs w:val="22"/>
        </w:rPr>
      </w:pPr>
      <w:r w:rsidRPr="008A4253">
        <w:rPr>
          <w:b/>
          <w:bCs/>
          <w:sz w:val="22"/>
          <w:szCs w:val="22"/>
        </w:rPr>
        <w:t>Responsabile della ricerca</w:t>
      </w:r>
    </w:p>
    <w:p w14:paraId="4F344457" w14:textId="54A16DF8" w:rsidR="003A7EF7" w:rsidRPr="008A4253" w:rsidRDefault="003A7EF7" w:rsidP="008A4253">
      <w:pPr>
        <w:pStyle w:val="Default"/>
        <w:jc w:val="both"/>
        <w:rPr>
          <w:color w:val="auto"/>
          <w:sz w:val="22"/>
          <w:szCs w:val="22"/>
        </w:rPr>
      </w:pPr>
      <w:r w:rsidRPr="003A7EF7">
        <w:rPr>
          <w:color w:val="auto"/>
          <w:sz w:val="22"/>
          <w:szCs w:val="22"/>
        </w:rPr>
        <w:t>Andrea Rubagotti</w:t>
      </w:r>
    </w:p>
    <w:p w14:paraId="4DCAFE35" w14:textId="77777777" w:rsidR="003A7EF7" w:rsidRPr="005F11DC" w:rsidRDefault="003A7EF7" w:rsidP="008A4253">
      <w:pPr>
        <w:pStyle w:val="Default"/>
        <w:jc w:val="both"/>
        <w:rPr>
          <w:sz w:val="22"/>
          <w:szCs w:val="22"/>
        </w:rPr>
      </w:pPr>
    </w:p>
    <w:p w14:paraId="6C142FE2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forniscono ai sensi dell'art. 13 del GDPR (General Data Protection Regulation), regolamento UE n. 679/2016 del 27 aprile 2016, le seguenti informazioni. </w:t>
      </w:r>
    </w:p>
    <w:p w14:paraId="5D7DDB80" w14:textId="77777777" w:rsidR="00EF63CF" w:rsidRDefault="00EF63CF" w:rsidP="008A4253">
      <w:pPr>
        <w:pStyle w:val="Default"/>
        <w:jc w:val="both"/>
        <w:rPr>
          <w:b/>
          <w:bCs/>
          <w:sz w:val="22"/>
          <w:szCs w:val="22"/>
        </w:rPr>
      </w:pPr>
    </w:p>
    <w:p w14:paraId="405A94A4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Responsabile del trattamento </w:t>
      </w:r>
    </w:p>
    <w:p w14:paraId="6E053AEE" w14:textId="0B0389D5" w:rsidR="00EF63CF" w:rsidRPr="003A7EF7" w:rsidRDefault="003A7EF7" w:rsidP="008A4253">
      <w:pPr>
        <w:pStyle w:val="Default"/>
        <w:jc w:val="both"/>
        <w:rPr>
          <w:color w:val="auto"/>
          <w:sz w:val="22"/>
          <w:szCs w:val="22"/>
        </w:rPr>
      </w:pPr>
      <w:r w:rsidRPr="003A7EF7">
        <w:rPr>
          <w:color w:val="auto"/>
          <w:sz w:val="22"/>
          <w:szCs w:val="22"/>
        </w:rPr>
        <w:t>Tommaso Testa</w:t>
      </w:r>
    </w:p>
    <w:p w14:paraId="59B2B71E" w14:textId="77777777" w:rsid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 </w:t>
      </w:r>
    </w:p>
    <w:p w14:paraId="3827E113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Finalità del trattamento </w:t>
      </w:r>
    </w:p>
    <w:p w14:paraId="7A4EA6E8" w14:textId="36660DFD" w:rsidR="003A7EF7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 Vostri dati personali verranno trattati esclusivamente nell’ambito e per le finalità del progetto di </w:t>
      </w:r>
      <w:r w:rsidR="003A7EF7">
        <w:rPr>
          <w:sz w:val="22"/>
          <w:szCs w:val="22"/>
        </w:rPr>
        <w:t>ricerca “</w:t>
      </w:r>
      <w:r w:rsidR="003A7EF7" w:rsidRPr="003A7EF7">
        <w:rPr>
          <w:i/>
          <w:iCs/>
          <w:sz w:val="22"/>
          <w:szCs w:val="22"/>
        </w:rPr>
        <w:t>StudentCare Network</w:t>
      </w:r>
      <w:r w:rsidR="003A7EF7">
        <w:rPr>
          <w:sz w:val="22"/>
          <w:szCs w:val="22"/>
        </w:rPr>
        <w:t>”</w:t>
      </w:r>
      <w:r w:rsidRPr="005F11DC">
        <w:rPr>
          <w:sz w:val="22"/>
          <w:szCs w:val="22"/>
        </w:rPr>
        <w:t xml:space="preserve"> sopraindicato. </w:t>
      </w:r>
    </w:p>
    <w:p w14:paraId="45A4AAAA" w14:textId="77777777" w:rsidR="003A7EF7" w:rsidRPr="005F11DC" w:rsidRDefault="003A7EF7" w:rsidP="008A4253">
      <w:pPr>
        <w:pStyle w:val="Default"/>
        <w:jc w:val="both"/>
        <w:rPr>
          <w:sz w:val="22"/>
          <w:szCs w:val="22"/>
        </w:rPr>
      </w:pPr>
    </w:p>
    <w:p w14:paraId="2C64F5CF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>____________________________________</w:t>
      </w:r>
    </w:p>
    <w:p w14:paraId="3836CA76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Base giuridica e natura del conferimento dei dati </w:t>
      </w:r>
    </w:p>
    <w:p w14:paraId="2901D68D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a base giuridica di tale trattamento è da rinvenirsi, ai sensi dell’art. 6, 1° comma, lett. a) del Regolamento, nel Suo consenso, libero e facoltativo. </w:t>
      </w:r>
    </w:p>
    <w:p w14:paraId="4690B637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a partecipazione al progetto è facoltativa. Il conferimento dei dati richiesti tuttavia è indispensabile allo svolgimento dello studio: il rifiuto di conferirli non Le consentirà di parteciparvi. </w:t>
      </w:r>
    </w:p>
    <w:p w14:paraId="38AB3166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Modalità di trattamento e natura del conferimento dei dati </w:t>
      </w:r>
    </w:p>
    <w:p w14:paraId="1A92F298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>Il trattamento dei dati avverrà attraverso strumenti informatici e telematici, con logiche di</w:t>
      </w:r>
      <w:r w:rsidR="005F11DC" w:rsidRPr="005F11DC">
        <w:rPr>
          <w:sz w:val="22"/>
          <w:szCs w:val="22"/>
        </w:rPr>
        <w:t xml:space="preserve"> </w:t>
      </w:r>
      <w:r w:rsidRPr="005F11DC">
        <w:rPr>
          <w:sz w:val="22"/>
          <w:szCs w:val="22"/>
        </w:rPr>
        <w:t xml:space="preserve">organizzazione ed elaborazione correlate esclusivamente alle finalità della ricerca e, comunque, in modo da garantire la sicurezza e la riservatezza degli stessi in conformità alla normativa vigente. </w:t>
      </w:r>
    </w:p>
    <w:p w14:paraId="12717136" w14:textId="77777777" w:rsidR="009E578C" w:rsidRPr="005F11DC" w:rsidRDefault="009E578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e registrazioni audio e video delle interazioni verbali potranno essere trascritte, conservate, informatizzate e raccolte unicamente ai fini scientifici. In tal caso il </w:t>
      </w:r>
      <w:r w:rsidR="00E94231">
        <w:rPr>
          <w:sz w:val="22"/>
          <w:szCs w:val="22"/>
        </w:rPr>
        <w:t>responsabile del trattamento dei dati</w:t>
      </w:r>
      <w:r w:rsidRPr="005F11DC">
        <w:rPr>
          <w:sz w:val="22"/>
          <w:szCs w:val="22"/>
        </w:rPr>
        <w:t xml:space="preserve"> si impegna a:</w:t>
      </w:r>
    </w:p>
    <w:p w14:paraId="2510DCBE" w14:textId="77777777" w:rsidR="005F11DC" w:rsidRPr="005F11DC" w:rsidRDefault="0082520C" w:rsidP="008A4253">
      <w:pPr>
        <w:pStyle w:val="Default"/>
        <w:numPr>
          <w:ilvl w:val="0"/>
          <w:numId w:val="1"/>
        </w:numPr>
        <w:spacing w:after="44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trattare i dati tramite i ricercatori specificatamente designati; </w:t>
      </w:r>
    </w:p>
    <w:p w14:paraId="12F11A60" w14:textId="77777777" w:rsidR="005F11DC" w:rsidRPr="005F11DC" w:rsidRDefault="0082520C" w:rsidP="008A4253">
      <w:pPr>
        <w:pStyle w:val="Default"/>
        <w:numPr>
          <w:ilvl w:val="0"/>
          <w:numId w:val="1"/>
        </w:numPr>
        <w:spacing w:after="44"/>
        <w:jc w:val="both"/>
        <w:rPr>
          <w:sz w:val="22"/>
          <w:szCs w:val="22"/>
        </w:rPr>
      </w:pPr>
      <w:r w:rsidRPr="005F11DC">
        <w:rPr>
          <w:sz w:val="22"/>
          <w:szCs w:val="22"/>
        </w:rPr>
        <w:t>curare le successive fasi di elaborazione e di memorizzazione dei dati raccolti in modo da non identificare direttamente gli interessati, procedendo all’anonimizzazione di tutte le informazioni;</w:t>
      </w:r>
    </w:p>
    <w:p w14:paraId="468D94F0" w14:textId="77777777" w:rsidR="005F11DC" w:rsidRPr="005F11DC" w:rsidRDefault="005F11DC" w:rsidP="008A4253">
      <w:pPr>
        <w:pStyle w:val="Default"/>
        <w:numPr>
          <w:ilvl w:val="0"/>
          <w:numId w:val="1"/>
        </w:numPr>
        <w:spacing w:after="44"/>
        <w:jc w:val="both"/>
        <w:rPr>
          <w:sz w:val="22"/>
          <w:szCs w:val="22"/>
        </w:rPr>
      </w:pPr>
      <w:r w:rsidRPr="005F11DC">
        <w:rPr>
          <w:sz w:val="22"/>
          <w:szCs w:val="22"/>
        </w:rPr>
        <w:t>c</w:t>
      </w:r>
      <w:r w:rsidR="0082520C" w:rsidRPr="005F11DC">
        <w:rPr>
          <w:sz w:val="22"/>
          <w:szCs w:val="22"/>
        </w:rPr>
        <w:t xml:space="preserve">omunicare i dati e/o memorizzarli, in forma anonima, in un database accessibile a tutti i partecipanti al progetto di ricerca; </w:t>
      </w:r>
    </w:p>
    <w:p w14:paraId="4097A0A4" w14:textId="77777777" w:rsidR="0082520C" w:rsidRPr="005F11DC" w:rsidRDefault="0082520C" w:rsidP="008A4253">
      <w:pPr>
        <w:pStyle w:val="Default"/>
        <w:numPr>
          <w:ilvl w:val="0"/>
          <w:numId w:val="1"/>
        </w:numPr>
        <w:spacing w:after="44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diffondere le risposte fornite soltanto in modo aggregato e/o anonimo. </w:t>
      </w:r>
    </w:p>
    <w:p w14:paraId="13FA8B2C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Comunicazione e diffusione </w:t>
      </w:r>
    </w:p>
    <w:p w14:paraId="0DB9D76D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 dati personali, se oggetto di comunicazione e/o diffusione (per esempio per mezzo di pubblicazioni scientifiche, congressi, seminari, lezioni ecc..), saranno in ogni caso previamente resi anonimi e trattati in forma aggregata in modo da escludere qualsiasi possibilità di identificazione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. </w:t>
      </w:r>
    </w:p>
    <w:p w14:paraId="2D8A2C2B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e precisiamo che, nel caso in cui le registrazioni dovessero rivelarsi socialmente apprezzabili e utilizzabili per presentazioni a eventi di ricerca e conferenze scientifiche, queste potrebbero essere – con il Suo consenso - oggetto di comunicazione e/o diffusione. </w:t>
      </w:r>
    </w:p>
    <w:p w14:paraId="28CD309C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Si precisa che la comunicazione o diffusione dei dati sopra descritti avverranno, con il Suo consenso, solo previa valutazione della pertinenza e non eccedenza del trattamento rispetto alle finalità della raccolta o qualora la mancata pubblicazione di quanto emerso nelle interazioni verbali incida negativamente sulla qualità della ricerca/studio. La registrazione delle interazioni verbali e/o la trascrizione del contenuto potrebbe essere comunicata ai partecipanti al progetto ed essere oggetto di diffusione/pubblicazione (es: su riviste scientifiche, internet, database accessibili ad altri ricercatori). </w:t>
      </w:r>
    </w:p>
    <w:p w14:paraId="62CE92FB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lastRenderedPageBreak/>
        <w:t xml:space="preserve">Si precisa, infine, che il Suo consenso alla comunicazione e/o diffusione delle riprese audio-video delle interazioni verbali implica la concessione di una licenza non esclusiva, senza limiti di durata e per tutto il mondo, trasferibile a terzi, per l’utilizzazione delle immagini. Tale licenza include i diritti di cui agli artt. 12 segg. della legge n. 633/1941, compresi a titolo esemplificativo e non esaustivo: diritto di pubblicazione; diritto di riproduzione in qualunque modo o forma; diritto di trascrizione, montaggio, adattamento, elaborazione e riduzione; diritto di comunicazione e distribuzione al pubblico, comprendente i diritti di proiezione, trasmissione e diffusione, anche in versione riassuntiva e/o ridotta, con qualsiasi mezzo tecnico, diritto di conservare copia delle immagini, anche in forma elettronica e su qualsiasi supporto tecnologico noto o di futura invenzione per le finalità e nei limiti sopra definiti. L’uso delle immagini non dà diritto ad alcun compenso. È in ogni caso esclusa qualunque utilizzazione del ritratto che possa arrecare pregiudizio all’onore, alla reputazione o al decoro della persona ritratta, ripresa o registrata. </w:t>
      </w:r>
    </w:p>
    <w:p w14:paraId="29E99DDF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Periodo di conservazione dei dati </w:t>
      </w:r>
    </w:p>
    <w:p w14:paraId="025A4311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 dati raccolti saranno utilizzati con strumenti informatici e telematici e saranno conservati esclusivamente per il tempo strettamente necessario per la trascrizione dei contenuti e per la loro anonimizzazione e, comunque, non oltre 2 anni. </w:t>
      </w:r>
    </w:p>
    <w:p w14:paraId="5BCB887D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Diritti degli interessati </w:t>
      </w:r>
    </w:p>
    <w:p w14:paraId="2A400EC9" w14:textId="77777777" w:rsidR="0082520C" w:rsidRPr="005F11DC" w:rsidRDefault="0082520C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n qualità di soggetto interessato può chiedere in qualsiasi momento al Titolare: </w:t>
      </w:r>
    </w:p>
    <w:p w14:paraId="76840AA9" w14:textId="77777777" w:rsidR="0082520C" w:rsidRPr="005F11DC" w:rsidRDefault="0082520C" w:rsidP="008A4253">
      <w:pPr>
        <w:pStyle w:val="Default"/>
        <w:numPr>
          <w:ilvl w:val="0"/>
          <w:numId w:val="1"/>
        </w:numPr>
        <w:spacing w:after="57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a conferma dell’esistenza o meno di dati personali che lo riguardano; </w:t>
      </w:r>
    </w:p>
    <w:p w14:paraId="4299E6D6" w14:textId="77777777" w:rsidR="005F11DC" w:rsidRPr="005F11DC" w:rsidRDefault="0082520C" w:rsidP="008A4253">
      <w:pPr>
        <w:pStyle w:val="Default"/>
        <w:numPr>
          <w:ilvl w:val="0"/>
          <w:numId w:val="1"/>
        </w:numPr>
        <w:jc w:val="both"/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'accesso ai suoi dati personali e alle informazioni relative agli stessi; </w:t>
      </w:r>
    </w:p>
    <w:p w14:paraId="253979E2" w14:textId="77777777" w:rsidR="005F11DC" w:rsidRPr="005F11DC" w:rsidRDefault="0082520C" w:rsidP="008A4253">
      <w:pPr>
        <w:pStyle w:val="Default"/>
        <w:numPr>
          <w:ilvl w:val="0"/>
          <w:numId w:val="1"/>
        </w:numPr>
        <w:jc w:val="both"/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rettifica dei dati inesatti o l'integrazione di quelli incompleti; </w:t>
      </w:r>
    </w:p>
    <w:p w14:paraId="29059A49" w14:textId="77777777" w:rsidR="005F11DC" w:rsidRPr="005F11DC" w:rsidRDefault="0082520C" w:rsidP="008A4253">
      <w:pPr>
        <w:pStyle w:val="Default"/>
        <w:numPr>
          <w:ilvl w:val="0"/>
          <w:numId w:val="1"/>
        </w:numPr>
        <w:jc w:val="both"/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cancellazione dei dati personali che la riguardano (al verificarsi di una delle condizioni indicate nell'art. 17, paragrafo 1 del Regolamento e nel rispetto delle eccezioni previste nel paragrafo 3 dello stesso articolo); </w:t>
      </w:r>
    </w:p>
    <w:p w14:paraId="56FCAB6C" w14:textId="77777777" w:rsidR="005F11DC" w:rsidRPr="005F11DC" w:rsidRDefault="0082520C" w:rsidP="008A4253">
      <w:pPr>
        <w:pStyle w:val="Default"/>
        <w:numPr>
          <w:ilvl w:val="0"/>
          <w:numId w:val="1"/>
        </w:numPr>
        <w:jc w:val="both"/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>la limitazione del trattamento dei suoi dati personali (al ricorrere di una delle ipotesi indicate nell'art. 18, paragrafo 1 del Regolamento)</w:t>
      </w:r>
      <w:r w:rsidR="005F11DC">
        <w:rPr>
          <w:sz w:val="22"/>
          <w:szCs w:val="22"/>
        </w:rPr>
        <w:t>;</w:t>
      </w:r>
      <w:r w:rsidRPr="005F11DC">
        <w:rPr>
          <w:sz w:val="22"/>
          <w:szCs w:val="22"/>
        </w:rPr>
        <w:t xml:space="preserve"> </w:t>
      </w:r>
    </w:p>
    <w:p w14:paraId="36494453" w14:textId="77777777" w:rsidR="0082520C" w:rsidRPr="005F11DC" w:rsidRDefault="0082520C" w:rsidP="008A4253">
      <w:pPr>
        <w:pStyle w:val="Default"/>
        <w:numPr>
          <w:ilvl w:val="0"/>
          <w:numId w:val="1"/>
        </w:numPr>
        <w:jc w:val="both"/>
        <w:rPr>
          <w:color w:val="auto"/>
          <w:sz w:val="22"/>
          <w:szCs w:val="22"/>
        </w:rPr>
      </w:pPr>
      <w:r w:rsidRPr="005F11DC">
        <w:rPr>
          <w:sz w:val="22"/>
          <w:szCs w:val="22"/>
        </w:rPr>
        <w:t xml:space="preserve">la trasformazione in forma anonima o il blocco dei dati trattati </w:t>
      </w:r>
      <w:r w:rsidRPr="005F11DC">
        <w:rPr>
          <w:color w:val="auto"/>
          <w:sz w:val="22"/>
          <w:szCs w:val="22"/>
        </w:rPr>
        <w:t xml:space="preserve">in violazione di legge, compresi quelli di cui non è necessaria la conservazione in relazione agli scopi per i quali i dati sono stati raccolti o successivamente trattati </w:t>
      </w:r>
    </w:p>
    <w:p w14:paraId="33CEE1D2" w14:textId="77777777" w:rsidR="0082520C" w:rsidRPr="005F11DC" w:rsidRDefault="0082520C" w:rsidP="008A4253">
      <w:pPr>
        <w:pStyle w:val="Default"/>
        <w:jc w:val="both"/>
        <w:rPr>
          <w:color w:val="auto"/>
          <w:sz w:val="22"/>
          <w:szCs w:val="22"/>
        </w:rPr>
      </w:pPr>
    </w:p>
    <w:p w14:paraId="22B9FB93" w14:textId="77777777" w:rsidR="0082520C" w:rsidRPr="005F11DC" w:rsidRDefault="0082520C" w:rsidP="008A4253">
      <w:pPr>
        <w:pStyle w:val="Default"/>
        <w:jc w:val="both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In qualità di soggetto interessato ha inoltre diritto di opporsi in tutto o in parte</w:t>
      </w:r>
      <w:r w:rsidR="00E94231">
        <w:rPr>
          <w:color w:val="auto"/>
          <w:sz w:val="22"/>
          <w:szCs w:val="22"/>
        </w:rPr>
        <w:t xml:space="preserve"> </w:t>
      </w:r>
      <w:r w:rsidRPr="005F11DC">
        <w:rPr>
          <w:color w:val="auto"/>
          <w:sz w:val="22"/>
          <w:szCs w:val="22"/>
        </w:rPr>
        <w:t xml:space="preserve">per motivi legittimi al trattamento dei dati personali che lo riguardano, ancorché pertinenti allo scopo della raccolta; </w:t>
      </w:r>
    </w:p>
    <w:p w14:paraId="53F4F86A" w14:textId="77777777" w:rsidR="0082520C" w:rsidRPr="005F11DC" w:rsidRDefault="0082520C" w:rsidP="008A4253">
      <w:pPr>
        <w:pStyle w:val="Default"/>
        <w:jc w:val="both"/>
        <w:rPr>
          <w:color w:val="auto"/>
          <w:sz w:val="22"/>
          <w:szCs w:val="22"/>
        </w:rPr>
      </w:pPr>
    </w:p>
    <w:p w14:paraId="77EAD551" w14:textId="77777777" w:rsidR="0082520C" w:rsidRPr="005F11DC" w:rsidRDefault="0082520C" w:rsidP="008A4253">
      <w:pPr>
        <w:pStyle w:val="Default"/>
        <w:jc w:val="both"/>
        <w:rPr>
          <w:color w:val="auto"/>
          <w:sz w:val="22"/>
          <w:szCs w:val="22"/>
        </w:rPr>
      </w:pPr>
      <w:r w:rsidRPr="005F11DC">
        <w:rPr>
          <w:color w:val="auto"/>
          <w:sz w:val="22"/>
          <w:szCs w:val="22"/>
        </w:rPr>
        <w:t>Tali diritti sono esercitabili rivolgendosi a</w:t>
      </w:r>
      <w:r w:rsidR="00E94231">
        <w:rPr>
          <w:color w:val="auto"/>
          <w:sz w:val="22"/>
          <w:szCs w:val="22"/>
        </w:rPr>
        <w:t>l referente del trattamento sopra indicato</w:t>
      </w:r>
      <w:r w:rsidRPr="005F11DC">
        <w:rPr>
          <w:color w:val="auto"/>
          <w:sz w:val="22"/>
          <w:szCs w:val="22"/>
        </w:rPr>
        <w:t xml:space="preserve">. </w:t>
      </w:r>
    </w:p>
    <w:p w14:paraId="07068A54" w14:textId="77777777" w:rsidR="0082520C" w:rsidRPr="005F11DC" w:rsidRDefault="0082520C" w:rsidP="008A4253">
      <w:pPr>
        <w:pStyle w:val="Default"/>
        <w:jc w:val="both"/>
        <w:rPr>
          <w:b/>
          <w:bCs/>
          <w:sz w:val="22"/>
          <w:szCs w:val="22"/>
        </w:rPr>
      </w:pPr>
      <w:r w:rsidRPr="005F11DC">
        <w:rPr>
          <w:color w:val="auto"/>
          <w:sz w:val="22"/>
          <w:szCs w:val="22"/>
        </w:rPr>
        <w:t>Qualora ritenga che i suoi diritti siano stati violati dal titolare e/o da un terzo, ha il diritto di proporre reclamo all’Autorità per la protezione dei dati personali e/o ad altra autorità di controllo competente in forza del Regolamento.</w:t>
      </w:r>
    </w:p>
    <w:p w14:paraId="20F55C69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7FE6DBD7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568CD40B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73AF9D75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33388E30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1BB38482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50EF2420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0149C29C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05BB8C21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06FB7CF9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78F61728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13E34B08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11C2345F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625FD868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11FDFAF4" w14:textId="77777777" w:rsidR="009E578C" w:rsidRPr="005F11DC" w:rsidRDefault="009E578C" w:rsidP="008A4253">
      <w:pPr>
        <w:pStyle w:val="Default"/>
        <w:jc w:val="both"/>
        <w:rPr>
          <w:b/>
          <w:bCs/>
          <w:sz w:val="22"/>
          <w:szCs w:val="22"/>
        </w:rPr>
      </w:pPr>
    </w:p>
    <w:p w14:paraId="221AE4BB" w14:textId="77777777" w:rsidR="008A4253" w:rsidRDefault="008A4253" w:rsidP="008A4253">
      <w:pPr>
        <w:pStyle w:val="Default"/>
        <w:jc w:val="both"/>
        <w:rPr>
          <w:b/>
          <w:bCs/>
          <w:sz w:val="22"/>
          <w:szCs w:val="22"/>
        </w:rPr>
      </w:pPr>
    </w:p>
    <w:p w14:paraId="45CB38E8" w14:textId="77777777" w:rsidR="008A4253" w:rsidRDefault="008A4253" w:rsidP="008A4253">
      <w:pPr>
        <w:pStyle w:val="Default"/>
        <w:jc w:val="both"/>
        <w:rPr>
          <w:b/>
          <w:bCs/>
          <w:sz w:val="22"/>
          <w:szCs w:val="22"/>
        </w:rPr>
      </w:pPr>
    </w:p>
    <w:p w14:paraId="28E41E81" w14:textId="77777777" w:rsidR="008A4253" w:rsidRDefault="008A4253" w:rsidP="008A4253">
      <w:pPr>
        <w:pStyle w:val="Default"/>
        <w:jc w:val="both"/>
        <w:rPr>
          <w:b/>
          <w:bCs/>
          <w:sz w:val="22"/>
          <w:szCs w:val="22"/>
        </w:rPr>
      </w:pPr>
    </w:p>
    <w:p w14:paraId="23921334" w14:textId="77777777" w:rsidR="008A4253" w:rsidRDefault="008A4253" w:rsidP="008A4253">
      <w:pPr>
        <w:pStyle w:val="Default"/>
        <w:jc w:val="both"/>
        <w:rPr>
          <w:b/>
          <w:bCs/>
          <w:sz w:val="22"/>
          <w:szCs w:val="22"/>
        </w:rPr>
      </w:pPr>
    </w:p>
    <w:p w14:paraId="67F46BF1" w14:textId="5273124E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lastRenderedPageBreak/>
        <w:t xml:space="preserve">CONSENSO AL TRATTAMENTO DEI DATI PERSONALI </w:t>
      </w:r>
    </w:p>
    <w:p w14:paraId="26DDF81C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l/La sottoscritto/a ……………………………………………………………………………………………… </w:t>
      </w:r>
    </w:p>
    <w:p w14:paraId="2C8411CE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nato/a a …………………… il………………………… residente a …………………………………………… </w:t>
      </w:r>
    </w:p>
    <w:p w14:paraId="61ABD830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via………………………………………………………………….. n……… ; </w:t>
      </w:r>
    </w:p>
    <w:p w14:paraId="189186CD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presa visione dell’informativa ai sensi dell’art. dell'art. 13 del </w:t>
      </w:r>
      <w:r w:rsidRPr="005F11DC">
        <w:rPr>
          <w:rFonts w:ascii="Cambria" w:hAnsi="Cambria" w:cs="Cambria"/>
          <w:sz w:val="22"/>
          <w:szCs w:val="22"/>
        </w:rPr>
        <w:t xml:space="preserve">GDPR </w:t>
      </w:r>
      <w:r w:rsidRPr="005F11DC">
        <w:rPr>
          <w:sz w:val="22"/>
          <w:szCs w:val="22"/>
        </w:rPr>
        <w:t xml:space="preserve">(General Data Protection Regulation), regolamento UE n. 679/2016 del 27 aprile 2016 </w:t>
      </w:r>
    </w:p>
    <w:p w14:paraId="21ED2663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b/>
          <w:bCs/>
          <w:sz w:val="22"/>
          <w:szCs w:val="22"/>
        </w:rPr>
        <w:t xml:space="preserve">AUTORIZZA </w:t>
      </w:r>
    </w:p>
    <w:p w14:paraId="21E67B7C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il </w:t>
      </w:r>
      <w:r w:rsidR="00E94231">
        <w:rPr>
          <w:sz w:val="22"/>
          <w:szCs w:val="22"/>
        </w:rPr>
        <w:t>responsabile del progetto</w:t>
      </w:r>
      <w:r w:rsidRPr="005F11DC">
        <w:rPr>
          <w:sz w:val="22"/>
          <w:szCs w:val="22"/>
        </w:rPr>
        <w:t xml:space="preserve"> al trattamento dei dati personali del </w:t>
      </w:r>
      <w:r w:rsidR="006362FF">
        <w:rPr>
          <w:sz w:val="22"/>
          <w:szCs w:val="22"/>
        </w:rPr>
        <w:t>partecipante</w:t>
      </w:r>
      <w:r w:rsidRPr="005F11DC">
        <w:rPr>
          <w:sz w:val="22"/>
          <w:szCs w:val="22"/>
        </w:rPr>
        <w:t xml:space="preserve"> per le finalità indicate nell’informativa di cui sopra. </w:t>
      </w:r>
    </w:p>
    <w:p w14:paraId="221BFD85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6D99702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 con le modalità e per gli scopi descritti [adesione al progetto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0482EA57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2D64D171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>al trattamento dei propri dati, anche di natura particolare, per finalità di ricerca statistica e scientifica, incluse la comunicazione e la diffusione delle interviste, con le modalità e per gli scopi descritti [diffusione delle interviste prive di dati identificativi]</w:t>
      </w:r>
      <w:r w:rsidRPr="005F11DC">
        <w:rPr>
          <w:rFonts w:ascii="Verdana" w:hAnsi="Verdana" w:cs="Verdana"/>
          <w:sz w:val="22"/>
          <w:szCs w:val="22"/>
        </w:rPr>
        <w:t xml:space="preserve">; </w:t>
      </w:r>
    </w:p>
    <w:p w14:paraId="0FC39A9F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acconsente </w:t>
      </w:r>
      <w:r w:rsidRPr="005F11DC">
        <w:rPr>
          <w:rFonts w:ascii="Cambria" w:hAnsi="Cambria" w:cs="Cambria"/>
          <w:sz w:val="22"/>
          <w:szCs w:val="22"/>
        </w:rPr>
        <w:t xml:space="preserve">⎕ </w:t>
      </w:r>
      <w:r w:rsidRPr="005F11DC">
        <w:rPr>
          <w:rFonts w:ascii="Verdana" w:hAnsi="Verdana" w:cs="Verdana"/>
          <w:i/>
          <w:iCs/>
          <w:sz w:val="22"/>
          <w:szCs w:val="22"/>
        </w:rPr>
        <w:t xml:space="preserve">non acconsente </w:t>
      </w:r>
    </w:p>
    <w:p w14:paraId="5E0F6C93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rFonts w:ascii="Verdana" w:hAnsi="Verdana" w:cs="Verdana"/>
          <w:i/>
          <w:iCs/>
          <w:sz w:val="22"/>
          <w:szCs w:val="22"/>
        </w:rPr>
        <w:t xml:space="preserve">l’uso, la riproduzione e la pubblicazione con ogni con ogni mezzo tecnico delle immagini riprese e la possibilità che le registrazioni possano essere oggetto di pubblica rappresentazione attraverso manifestazioni, pubblicazione su web e social network, downloading, diffusione su supporto ottico o magnetico. </w:t>
      </w:r>
    </w:p>
    <w:p w14:paraId="10C520B1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</w:p>
    <w:p w14:paraId="7583DF3E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Luogo e data ………………………………………. </w:t>
      </w:r>
    </w:p>
    <w:p w14:paraId="5F184F86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</w:p>
    <w:p w14:paraId="42AFA737" w14:textId="77777777" w:rsidR="00E2420E" w:rsidRPr="005F11DC" w:rsidRDefault="00E2420E" w:rsidP="008A4253">
      <w:pPr>
        <w:pStyle w:val="Default"/>
        <w:jc w:val="both"/>
        <w:rPr>
          <w:sz w:val="22"/>
          <w:szCs w:val="22"/>
        </w:rPr>
      </w:pPr>
      <w:r w:rsidRPr="005F11DC">
        <w:rPr>
          <w:sz w:val="22"/>
          <w:szCs w:val="22"/>
        </w:rPr>
        <w:t xml:space="preserve">(firma leggibile) ………………………………………. </w:t>
      </w:r>
    </w:p>
    <w:p w14:paraId="67AEB328" w14:textId="77777777" w:rsidR="00C6560D" w:rsidRPr="005F11DC" w:rsidRDefault="00C6560D" w:rsidP="008A4253">
      <w:pPr>
        <w:jc w:val="both"/>
      </w:pPr>
    </w:p>
    <w:sectPr w:rsidR="00C6560D" w:rsidRPr="005F11DC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1B3E43"/>
    <w:multiLevelType w:val="hybridMultilevel"/>
    <w:tmpl w:val="A85413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5BA2714"/>
    <w:multiLevelType w:val="hybridMultilevel"/>
    <w:tmpl w:val="B7E44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9856D4"/>
    <w:multiLevelType w:val="hybridMultilevel"/>
    <w:tmpl w:val="988A8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2825134">
    <w:abstractNumId w:val="1"/>
  </w:num>
  <w:num w:numId="2" w16cid:durableId="1452823234">
    <w:abstractNumId w:val="2"/>
  </w:num>
  <w:num w:numId="3" w16cid:durableId="12192460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0t7C0NDA0NDIyNzBT0lEKTi0uzszPAykwqgUA38Ch+CwAAAA="/>
  </w:docVars>
  <w:rsids>
    <w:rsidRoot w:val="003F2DF2"/>
    <w:rsid w:val="000526C7"/>
    <w:rsid w:val="000835D2"/>
    <w:rsid w:val="000905A3"/>
    <w:rsid w:val="003A7EF7"/>
    <w:rsid w:val="003F2DF2"/>
    <w:rsid w:val="004A6859"/>
    <w:rsid w:val="004D74BC"/>
    <w:rsid w:val="005F11DC"/>
    <w:rsid w:val="006362FF"/>
    <w:rsid w:val="0074007C"/>
    <w:rsid w:val="00820C75"/>
    <w:rsid w:val="0082520C"/>
    <w:rsid w:val="008A4253"/>
    <w:rsid w:val="009E578C"/>
    <w:rsid w:val="00A93FE4"/>
    <w:rsid w:val="00B60C8C"/>
    <w:rsid w:val="00B91705"/>
    <w:rsid w:val="00C6560D"/>
    <w:rsid w:val="00E2420E"/>
    <w:rsid w:val="00E72C6C"/>
    <w:rsid w:val="00E94231"/>
    <w:rsid w:val="00EC2099"/>
    <w:rsid w:val="00EF6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121A9C"/>
  <w15:chartTrackingRefBased/>
  <w15:docId w15:val="{54575847-07D2-4455-9CC3-A143AB691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customStyle="1" w:styleId="Default">
    <w:name w:val="Default"/>
    <w:rsid w:val="00E2420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3</Pages>
  <Words>1220</Words>
  <Characters>69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>Politecnico di Milano</Company>
  <LinksUpToDate>false</LinksUpToDate>
  <CharactersWithSpaces>8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rizio Cosimo Chirivì</dc:creator>
  <cp:keywords/>
  <dc:description/>
  <cp:lastModifiedBy>Andrea Rubagotti</cp:lastModifiedBy>
  <cp:revision>5</cp:revision>
  <dcterms:created xsi:type="dcterms:W3CDTF">2023-09-28T07:29:00Z</dcterms:created>
  <dcterms:modified xsi:type="dcterms:W3CDTF">2023-09-28T08:36:00Z</dcterms:modified>
</cp:coreProperties>
</file>